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63"/>
        <w:gridCol w:w="8697"/>
      </w:tblGrid>
      <w:tr w:rsidR="0052388E" w14:paraId="4CF408A2" w14:textId="77777777" w:rsidTr="005C027D">
        <w:tc>
          <w:tcPr>
            <w:tcW w:w="14709" w:type="dxa"/>
            <w:gridSpan w:val="2"/>
          </w:tcPr>
          <w:p w14:paraId="3E909D6C" w14:textId="77777777" w:rsidR="0052388E" w:rsidRPr="0052388E" w:rsidRDefault="0052388E" w:rsidP="0052388E">
            <w:pPr>
              <w:spacing w:after="120"/>
              <w:rPr>
                <w:sz w:val="24"/>
                <w:szCs w:val="24"/>
              </w:rPr>
            </w:pPr>
            <w:bookmarkStart w:id="0" w:name="_GoBack"/>
            <w:bookmarkEnd w:id="0"/>
            <w:r w:rsidRPr="0052388E">
              <w:rPr>
                <w:b/>
                <w:sz w:val="24"/>
                <w:szCs w:val="24"/>
              </w:rPr>
              <w:t>Reference</w:t>
            </w:r>
            <w:r w:rsidRPr="0052388E">
              <w:rPr>
                <w:sz w:val="24"/>
                <w:szCs w:val="24"/>
              </w:rPr>
              <w:t xml:space="preserve">: </w:t>
            </w:r>
          </w:p>
        </w:tc>
      </w:tr>
      <w:tr w:rsidR="0052388E" w14:paraId="2F22B7BC" w14:textId="77777777" w:rsidTr="005C027D">
        <w:tc>
          <w:tcPr>
            <w:tcW w:w="5920" w:type="dxa"/>
          </w:tcPr>
          <w:p w14:paraId="48FC04DE" w14:textId="77777777" w:rsidR="0052388E" w:rsidRPr="0052388E" w:rsidRDefault="0052388E" w:rsidP="0052388E">
            <w:pPr>
              <w:spacing w:after="120"/>
              <w:rPr>
                <w:sz w:val="24"/>
                <w:szCs w:val="24"/>
              </w:rPr>
            </w:pPr>
            <w:r w:rsidRPr="0052388E">
              <w:rPr>
                <w:b/>
                <w:bCs/>
                <w:sz w:val="24"/>
                <w:szCs w:val="24"/>
              </w:rPr>
              <w:t>What? (Summary of source and its findings)</w:t>
            </w:r>
          </w:p>
          <w:p w14:paraId="0753A692" w14:textId="77777777" w:rsidR="0052388E" w:rsidRPr="005C027D" w:rsidRDefault="005C027D" w:rsidP="005C027D">
            <w:pPr>
              <w:pStyle w:val="ListParagraph"/>
              <w:numPr>
                <w:ilvl w:val="0"/>
                <w:numId w:val="2"/>
              </w:numPr>
              <w:spacing w:after="120"/>
              <w:rPr>
                <w:rFonts w:asciiTheme="minorHAnsi" w:hAnsiTheme="minorHAnsi"/>
              </w:rPr>
            </w:pPr>
            <w:r w:rsidRPr="005C027D">
              <w:rPr>
                <w:rFonts w:asciiTheme="minorHAnsi" w:hAnsiTheme="minorHAnsi"/>
              </w:rPr>
              <w:t>Key points from abstract / conclusion.</w:t>
            </w:r>
          </w:p>
          <w:p w14:paraId="2F29F46D" w14:textId="77777777" w:rsidR="005C027D" w:rsidRDefault="005C027D" w:rsidP="005C027D">
            <w:pPr>
              <w:pStyle w:val="ListParagraph"/>
              <w:numPr>
                <w:ilvl w:val="0"/>
                <w:numId w:val="2"/>
              </w:numPr>
              <w:spacing w:after="120"/>
              <w:rPr>
                <w:rFonts w:asciiTheme="minorHAnsi" w:hAnsiTheme="minorHAnsi"/>
              </w:rPr>
            </w:pPr>
            <w:r w:rsidRPr="005C027D">
              <w:rPr>
                <w:rFonts w:asciiTheme="minorHAnsi" w:hAnsiTheme="minorHAnsi"/>
              </w:rPr>
              <w:t>Interesting ideas from discussion.</w:t>
            </w:r>
          </w:p>
          <w:p w14:paraId="7792B4B7" w14:textId="77777777" w:rsidR="005C027D" w:rsidRPr="005C027D" w:rsidRDefault="005C027D" w:rsidP="005C027D">
            <w:pPr>
              <w:pStyle w:val="ListParagraph"/>
              <w:numPr>
                <w:ilvl w:val="0"/>
                <w:numId w:val="2"/>
              </w:numPr>
              <w:spacing w:after="12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oncluding summary from each section / paragraph</w:t>
            </w:r>
          </w:p>
          <w:p w14:paraId="522BB662" w14:textId="77777777" w:rsidR="005C027D" w:rsidRPr="005C027D" w:rsidRDefault="005C027D" w:rsidP="0052388E">
            <w:pPr>
              <w:spacing w:after="120"/>
              <w:rPr>
                <w:sz w:val="24"/>
                <w:szCs w:val="24"/>
              </w:rPr>
            </w:pPr>
          </w:p>
          <w:p w14:paraId="7200A8A3" w14:textId="77777777" w:rsidR="005C027D" w:rsidRDefault="005C027D" w:rsidP="0052388E">
            <w:pPr>
              <w:spacing w:after="120"/>
              <w:rPr>
                <w:sz w:val="24"/>
                <w:szCs w:val="24"/>
              </w:rPr>
            </w:pPr>
          </w:p>
          <w:p w14:paraId="1E5269A8" w14:textId="77777777" w:rsidR="005C027D" w:rsidRDefault="005C027D" w:rsidP="0052388E">
            <w:pPr>
              <w:spacing w:after="120"/>
              <w:rPr>
                <w:sz w:val="24"/>
                <w:szCs w:val="24"/>
              </w:rPr>
            </w:pPr>
          </w:p>
          <w:p w14:paraId="5AAC0FFF" w14:textId="77777777" w:rsidR="005C027D" w:rsidRDefault="005C027D" w:rsidP="0052388E">
            <w:pPr>
              <w:spacing w:after="120"/>
              <w:rPr>
                <w:sz w:val="24"/>
                <w:szCs w:val="24"/>
              </w:rPr>
            </w:pPr>
          </w:p>
          <w:p w14:paraId="15EE8BCC" w14:textId="77777777" w:rsidR="005C027D" w:rsidRPr="0052388E" w:rsidRDefault="005C027D" w:rsidP="0052388E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8789" w:type="dxa"/>
          </w:tcPr>
          <w:p w14:paraId="7B75C2A2" w14:textId="77777777" w:rsidR="0052388E" w:rsidRPr="0052388E" w:rsidRDefault="0052388E" w:rsidP="0052388E">
            <w:pPr>
              <w:spacing w:after="120"/>
              <w:ind w:left="36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b/>
                <w:bCs/>
                <w:sz w:val="24"/>
                <w:szCs w:val="24"/>
              </w:rPr>
              <w:t>Who? When? Why? Where? (</w:t>
            </w:r>
            <w:r w:rsidRPr="0052388E">
              <w:rPr>
                <w:rFonts w:eastAsia="Times New Roman"/>
                <w:b/>
                <w:bCs/>
                <w:sz w:val="24"/>
                <w:szCs w:val="24"/>
              </w:rPr>
              <w:t>Critical appraisal</w:t>
            </w:r>
            <w:r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</w:p>
          <w:p w14:paraId="6FB8C386" w14:textId="77777777" w:rsidR="0052388E" w:rsidRPr="0052388E" w:rsidRDefault="00AE0993" w:rsidP="0052388E">
            <w:pPr>
              <w:spacing w:after="120"/>
              <w:ind w:left="36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Possible questions to ask:</w:t>
            </w:r>
          </w:p>
          <w:p w14:paraId="1E31E37E" w14:textId="77777777" w:rsidR="0052388E" w:rsidRPr="0052388E" w:rsidRDefault="0052388E" w:rsidP="0052388E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eastAsia="Times New Roman"/>
              </w:rPr>
            </w:pPr>
            <w:r w:rsidRPr="0052388E">
              <w:rPr>
                <w:rFonts w:asciiTheme="minorHAnsi" w:hAnsi="Calibri" w:cstheme="minorBidi"/>
                <w:color w:val="000000" w:themeColor="text1"/>
                <w:kern w:val="24"/>
              </w:rPr>
              <w:t>Is the purpose of the study clear and well defined?</w:t>
            </w:r>
            <w:r>
              <w:rPr>
                <w:rFonts w:asciiTheme="minorHAnsi" w:hAnsi="Calibri" w:cstheme="minorBidi"/>
                <w:color w:val="000000" w:themeColor="text1"/>
                <w:kern w:val="24"/>
              </w:rPr>
              <w:t xml:space="preserve"> </w:t>
            </w:r>
          </w:p>
          <w:p w14:paraId="7AF11D54" w14:textId="77777777" w:rsidR="0052388E" w:rsidRPr="0052388E" w:rsidRDefault="0052388E" w:rsidP="0052388E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asciiTheme="minorHAnsi" w:eastAsia="Times New Roman" w:hAnsiTheme="minorHAnsi"/>
              </w:rPr>
            </w:pPr>
            <w:r w:rsidRPr="0052388E">
              <w:rPr>
                <w:rFonts w:asciiTheme="minorHAnsi" w:hAnsiTheme="minorHAnsi" w:cstheme="minorBidi"/>
                <w:color w:val="000000" w:themeColor="text1"/>
                <w:kern w:val="24"/>
              </w:rPr>
              <w:t>Whom was the author writing for?</w:t>
            </w:r>
          </w:p>
          <w:p w14:paraId="0EFF2770" w14:textId="77777777" w:rsidR="0052388E" w:rsidRPr="0052388E" w:rsidRDefault="0052388E" w:rsidP="0052388E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asciiTheme="minorHAnsi" w:eastAsia="Times New Roman" w:hAnsiTheme="minorHAnsi"/>
              </w:rPr>
            </w:pPr>
            <w:r w:rsidRPr="0052388E">
              <w:rPr>
                <w:rFonts w:asciiTheme="minorHAnsi" w:eastAsia="Times New Roman" w:hAnsiTheme="minorHAnsi"/>
              </w:rPr>
              <w:t>When was the study done? Implications?</w:t>
            </w:r>
          </w:p>
          <w:p w14:paraId="6D98BA58" w14:textId="77777777" w:rsidR="0052388E" w:rsidRPr="0052388E" w:rsidRDefault="0052388E" w:rsidP="0052388E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eastAsia="Times New Roman"/>
              </w:rPr>
            </w:pPr>
            <w:r w:rsidRPr="0052388E">
              <w:rPr>
                <w:rFonts w:asciiTheme="minorHAnsi" w:hAnsiTheme="minorHAnsi" w:cstheme="minorBidi"/>
                <w:color w:val="000000" w:themeColor="text1"/>
                <w:kern w:val="24"/>
              </w:rPr>
              <w:t xml:space="preserve">How was the study done? </w:t>
            </w:r>
            <w:r>
              <w:rPr>
                <w:rFonts w:asciiTheme="minorHAnsi" w:hAnsiTheme="minorHAnsi" w:cstheme="minorBidi"/>
                <w:color w:val="000000" w:themeColor="text1"/>
                <w:kern w:val="24"/>
              </w:rPr>
              <w:t xml:space="preserve">Do the methods match the </w:t>
            </w:r>
            <w:r w:rsidR="00AE0993">
              <w:rPr>
                <w:rFonts w:asciiTheme="minorHAnsi" w:hAnsiTheme="minorHAnsi" w:cstheme="minorBidi"/>
                <w:color w:val="000000" w:themeColor="text1"/>
                <w:kern w:val="24"/>
              </w:rPr>
              <w:t>purpose</w:t>
            </w:r>
            <w:r>
              <w:rPr>
                <w:rFonts w:asciiTheme="minorHAnsi" w:hAnsiTheme="minorHAnsi" w:cstheme="minorBidi"/>
                <w:color w:val="000000" w:themeColor="text1"/>
                <w:kern w:val="24"/>
              </w:rPr>
              <w:t>?</w:t>
            </w:r>
          </w:p>
          <w:p w14:paraId="1731A6D3" w14:textId="77777777" w:rsidR="0052388E" w:rsidRPr="0052388E" w:rsidRDefault="0052388E" w:rsidP="0052388E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eastAsia="Times New Roman"/>
              </w:rPr>
            </w:pPr>
            <w:r w:rsidRPr="0052388E">
              <w:rPr>
                <w:rFonts w:asciiTheme="minorHAnsi" w:hAnsiTheme="minorHAnsi" w:cstheme="minorBidi"/>
                <w:color w:val="000000" w:themeColor="text1"/>
                <w:kern w:val="24"/>
              </w:rPr>
              <w:t>Are the methods</w:t>
            </w:r>
            <w:r w:rsidRPr="0052388E">
              <w:rPr>
                <w:rFonts w:asciiTheme="minorHAnsi" w:hAnsi="Calibri" w:cstheme="minorBidi"/>
                <w:color w:val="000000" w:themeColor="text1"/>
                <w:kern w:val="24"/>
              </w:rPr>
              <w:t xml:space="preserve"> clearly described and appropriate?</w:t>
            </w:r>
          </w:p>
          <w:p w14:paraId="66D9B302" w14:textId="77777777" w:rsidR="0052388E" w:rsidRPr="0052388E" w:rsidRDefault="0052388E" w:rsidP="0052388E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eastAsia="Times New Roman"/>
              </w:rPr>
            </w:pPr>
            <w:r w:rsidRPr="0052388E">
              <w:rPr>
                <w:rFonts w:asciiTheme="minorHAnsi" w:hAnsi="Calibri" w:cstheme="minorBidi"/>
                <w:color w:val="000000" w:themeColor="text1"/>
                <w:kern w:val="24"/>
              </w:rPr>
              <w:t>Are the results presented in a clear and understandable format?</w:t>
            </w:r>
          </w:p>
          <w:p w14:paraId="48B54312" w14:textId="77777777" w:rsidR="0052388E" w:rsidRPr="0052388E" w:rsidRDefault="0052388E" w:rsidP="0052388E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eastAsia="Times New Roman"/>
              </w:rPr>
            </w:pPr>
            <w:r w:rsidRPr="0052388E">
              <w:rPr>
                <w:rFonts w:asciiTheme="minorHAnsi" w:hAnsi="Calibri" w:cstheme="minorBidi"/>
                <w:color w:val="000000" w:themeColor="text1"/>
                <w:kern w:val="24"/>
              </w:rPr>
              <w:t>Does the interpretation of the results seem consistent with the results presented?</w:t>
            </w:r>
          </w:p>
          <w:p w14:paraId="6CDAE03B" w14:textId="77777777" w:rsidR="0052388E" w:rsidRPr="0052388E" w:rsidRDefault="0052388E" w:rsidP="0052388E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eastAsia="Times New Roman"/>
              </w:rPr>
            </w:pPr>
            <w:r w:rsidRPr="0052388E">
              <w:rPr>
                <w:rFonts w:asciiTheme="minorHAnsi" w:hAnsi="Calibri" w:cstheme="minorBidi"/>
                <w:color w:val="000000" w:themeColor="text1"/>
                <w:kern w:val="24"/>
              </w:rPr>
              <w:t>Are there other explanations that could account for the results?</w:t>
            </w:r>
          </w:p>
          <w:p w14:paraId="23D91758" w14:textId="77777777" w:rsidR="0052388E" w:rsidRPr="00AE0993" w:rsidRDefault="0052388E" w:rsidP="0052388E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eastAsia="Times New Roman"/>
              </w:rPr>
            </w:pPr>
            <w:r w:rsidRPr="0052388E">
              <w:rPr>
                <w:rFonts w:asciiTheme="minorHAnsi" w:hAnsi="Calibri" w:cstheme="minorBidi"/>
                <w:color w:val="000000" w:themeColor="text1"/>
                <w:kern w:val="24"/>
              </w:rPr>
              <w:t>Is the author’s position clear? Is there possible bias?</w:t>
            </w:r>
          </w:p>
          <w:p w14:paraId="5A6151A0" w14:textId="77777777" w:rsidR="00AE0993" w:rsidRPr="0052388E" w:rsidRDefault="00AE0993" w:rsidP="0052388E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eastAsia="Times New Roman"/>
              </w:rPr>
            </w:pPr>
            <w:r>
              <w:rPr>
                <w:rFonts w:asciiTheme="minorHAnsi" w:hAnsi="Calibri" w:cstheme="minorBidi"/>
                <w:color w:val="000000" w:themeColor="text1"/>
                <w:kern w:val="24"/>
              </w:rPr>
              <w:t>What relationship does this study have to general concepts / positions in the discipline</w:t>
            </w:r>
          </w:p>
          <w:p w14:paraId="62854BFA" w14:textId="77777777" w:rsidR="0052388E" w:rsidRDefault="0052388E" w:rsidP="0052388E">
            <w:pPr>
              <w:pStyle w:val="ListParagraph"/>
              <w:spacing w:after="120"/>
            </w:pPr>
          </w:p>
          <w:p w14:paraId="2EC0A265" w14:textId="77777777" w:rsidR="005C027D" w:rsidRPr="0052388E" w:rsidRDefault="005C027D" w:rsidP="005C027D">
            <w:pPr>
              <w:spacing w:after="120"/>
            </w:pPr>
          </w:p>
        </w:tc>
      </w:tr>
      <w:tr w:rsidR="0052388E" w14:paraId="7E5197E7" w14:textId="77777777" w:rsidTr="005C027D">
        <w:tc>
          <w:tcPr>
            <w:tcW w:w="14709" w:type="dxa"/>
            <w:gridSpan w:val="2"/>
          </w:tcPr>
          <w:p w14:paraId="61EF863B" w14:textId="77777777" w:rsidR="0052388E" w:rsidRPr="0052388E" w:rsidRDefault="0052388E" w:rsidP="0052388E">
            <w:pPr>
              <w:spacing w:after="120"/>
              <w:rPr>
                <w:sz w:val="24"/>
                <w:szCs w:val="24"/>
              </w:rPr>
            </w:pPr>
            <w:r w:rsidRPr="0052388E">
              <w:rPr>
                <w:b/>
                <w:bCs/>
                <w:sz w:val="24"/>
                <w:szCs w:val="24"/>
              </w:rPr>
              <w:t xml:space="preserve">So what? (Significance for your </w:t>
            </w:r>
            <w:r w:rsidR="005C027D">
              <w:rPr>
                <w:b/>
                <w:bCs/>
                <w:sz w:val="24"/>
                <w:szCs w:val="24"/>
              </w:rPr>
              <w:t xml:space="preserve">enquiry / </w:t>
            </w:r>
            <w:r w:rsidRPr="0052388E">
              <w:rPr>
                <w:b/>
                <w:bCs/>
                <w:sz w:val="24"/>
                <w:szCs w:val="24"/>
              </w:rPr>
              <w:t>topic / investigation / question)</w:t>
            </w:r>
          </w:p>
          <w:p w14:paraId="3CFD6498" w14:textId="77777777" w:rsidR="0052388E" w:rsidRDefault="005C027D" w:rsidP="005C027D">
            <w:pPr>
              <w:pStyle w:val="ListParagraph"/>
              <w:numPr>
                <w:ilvl w:val="0"/>
                <w:numId w:val="3"/>
              </w:numPr>
              <w:spacing w:after="120"/>
              <w:rPr>
                <w:rFonts w:asciiTheme="minorHAnsi" w:hAnsiTheme="minorHAnsi"/>
              </w:rPr>
            </w:pPr>
            <w:r w:rsidRPr="005C027D">
              <w:rPr>
                <w:rFonts w:asciiTheme="minorHAnsi" w:hAnsiTheme="minorHAnsi"/>
              </w:rPr>
              <w:t>Links to your enquiry?</w:t>
            </w:r>
          </w:p>
          <w:p w14:paraId="6008E8EB" w14:textId="77777777" w:rsidR="005C027D" w:rsidRDefault="005C027D" w:rsidP="005C027D">
            <w:pPr>
              <w:pStyle w:val="ListParagraph"/>
              <w:numPr>
                <w:ilvl w:val="0"/>
                <w:numId w:val="3"/>
              </w:numPr>
              <w:spacing w:after="12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mplications? (Validity / position etc.)</w:t>
            </w:r>
          </w:p>
          <w:p w14:paraId="50DC6712" w14:textId="77777777" w:rsidR="005C027D" w:rsidRDefault="005C027D" w:rsidP="005C027D">
            <w:pPr>
              <w:pStyle w:val="ListParagraph"/>
              <w:numPr>
                <w:ilvl w:val="0"/>
                <w:numId w:val="3"/>
              </w:numPr>
              <w:spacing w:after="12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Questions it poses?</w:t>
            </w:r>
          </w:p>
          <w:p w14:paraId="326B065D" w14:textId="77777777" w:rsidR="005C027D" w:rsidRDefault="005C027D" w:rsidP="005C027D">
            <w:pPr>
              <w:pStyle w:val="ListParagraph"/>
              <w:numPr>
                <w:ilvl w:val="0"/>
                <w:numId w:val="3"/>
              </w:numPr>
              <w:spacing w:after="12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Links to other reading or ideas you’ve done for this enquiry?</w:t>
            </w:r>
          </w:p>
          <w:p w14:paraId="4EDFFC0B" w14:textId="77777777" w:rsidR="005C027D" w:rsidRPr="005C027D" w:rsidRDefault="005C027D" w:rsidP="005C027D">
            <w:pPr>
              <w:pStyle w:val="ListParagraph"/>
              <w:numPr>
                <w:ilvl w:val="0"/>
                <w:numId w:val="3"/>
              </w:numPr>
              <w:spacing w:after="12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Gaps it has left?</w:t>
            </w:r>
          </w:p>
          <w:p w14:paraId="01D51F2C" w14:textId="77777777" w:rsidR="005C027D" w:rsidRDefault="005C027D" w:rsidP="0052388E">
            <w:pPr>
              <w:spacing w:after="120"/>
              <w:rPr>
                <w:sz w:val="24"/>
                <w:szCs w:val="24"/>
              </w:rPr>
            </w:pPr>
          </w:p>
          <w:p w14:paraId="6819810C" w14:textId="77777777" w:rsidR="005C027D" w:rsidRDefault="005C027D" w:rsidP="0052388E">
            <w:pPr>
              <w:spacing w:after="120"/>
              <w:rPr>
                <w:sz w:val="24"/>
                <w:szCs w:val="24"/>
              </w:rPr>
            </w:pPr>
          </w:p>
          <w:p w14:paraId="35788DB1" w14:textId="77777777" w:rsidR="005C027D" w:rsidRDefault="005C027D" w:rsidP="0052388E">
            <w:pPr>
              <w:spacing w:after="120"/>
              <w:rPr>
                <w:sz w:val="24"/>
                <w:szCs w:val="24"/>
              </w:rPr>
            </w:pPr>
          </w:p>
          <w:p w14:paraId="6CE09218" w14:textId="77777777" w:rsidR="005C027D" w:rsidRPr="0052388E" w:rsidRDefault="005C027D" w:rsidP="0052388E">
            <w:pPr>
              <w:spacing w:after="120"/>
              <w:rPr>
                <w:sz w:val="24"/>
                <w:szCs w:val="24"/>
              </w:rPr>
            </w:pPr>
          </w:p>
        </w:tc>
      </w:tr>
    </w:tbl>
    <w:p w14:paraId="1B3D7C6B" w14:textId="77777777" w:rsidR="005C027D" w:rsidRDefault="005C027D" w:rsidP="005C027D">
      <w:pPr>
        <w:sectPr w:rsidR="005C027D" w:rsidSect="005C027D">
          <w:headerReference w:type="default" r:id="rId7"/>
          <w:pgSz w:w="16838" w:h="11906" w:orient="landscape"/>
          <w:pgMar w:top="1134" w:right="1134" w:bottom="1134" w:left="1134" w:header="709" w:footer="709" w:gutter="0"/>
          <w:cols w:space="708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61"/>
        <w:gridCol w:w="8699"/>
      </w:tblGrid>
      <w:tr w:rsidR="005C027D" w14:paraId="08C29C47" w14:textId="77777777" w:rsidTr="00747893">
        <w:tc>
          <w:tcPr>
            <w:tcW w:w="14709" w:type="dxa"/>
            <w:gridSpan w:val="2"/>
          </w:tcPr>
          <w:p w14:paraId="20DAE652" w14:textId="77777777" w:rsidR="005C027D" w:rsidRPr="0052388E" w:rsidRDefault="005C027D" w:rsidP="00747893">
            <w:pPr>
              <w:spacing w:after="120"/>
              <w:rPr>
                <w:sz w:val="24"/>
                <w:szCs w:val="24"/>
              </w:rPr>
            </w:pPr>
            <w:r w:rsidRPr="0052388E">
              <w:rPr>
                <w:b/>
                <w:sz w:val="24"/>
                <w:szCs w:val="24"/>
              </w:rPr>
              <w:lastRenderedPageBreak/>
              <w:t>Reference</w:t>
            </w:r>
            <w:r w:rsidRPr="0052388E">
              <w:rPr>
                <w:sz w:val="24"/>
                <w:szCs w:val="24"/>
              </w:rPr>
              <w:t xml:space="preserve">: </w:t>
            </w:r>
          </w:p>
        </w:tc>
      </w:tr>
      <w:tr w:rsidR="005C027D" w14:paraId="2A96E90D" w14:textId="77777777" w:rsidTr="005C027D">
        <w:tc>
          <w:tcPr>
            <w:tcW w:w="5920" w:type="dxa"/>
          </w:tcPr>
          <w:p w14:paraId="2CF20405" w14:textId="77777777" w:rsidR="005C027D" w:rsidRPr="0052388E" w:rsidRDefault="005C027D" w:rsidP="00747893">
            <w:pPr>
              <w:spacing w:after="120"/>
              <w:rPr>
                <w:sz w:val="24"/>
                <w:szCs w:val="24"/>
              </w:rPr>
            </w:pPr>
            <w:r w:rsidRPr="0052388E">
              <w:rPr>
                <w:b/>
                <w:bCs/>
                <w:sz w:val="24"/>
                <w:szCs w:val="24"/>
              </w:rPr>
              <w:t>What? (Summary of source and its findings)</w:t>
            </w:r>
          </w:p>
          <w:p w14:paraId="5B90FE72" w14:textId="77777777" w:rsidR="005C027D" w:rsidRDefault="005C027D" w:rsidP="00747893">
            <w:pPr>
              <w:spacing w:after="120"/>
              <w:rPr>
                <w:sz w:val="24"/>
                <w:szCs w:val="24"/>
              </w:rPr>
            </w:pPr>
          </w:p>
          <w:p w14:paraId="647E31F4" w14:textId="77777777" w:rsidR="005C027D" w:rsidRDefault="005C027D" w:rsidP="00747893">
            <w:pPr>
              <w:spacing w:after="120"/>
              <w:rPr>
                <w:sz w:val="24"/>
                <w:szCs w:val="24"/>
              </w:rPr>
            </w:pPr>
          </w:p>
          <w:p w14:paraId="584F55F9" w14:textId="77777777" w:rsidR="005C027D" w:rsidRPr="0052388E" w:rsidRDefault="005C027D" w:rsidP="00747893">
            <w:pPr>
              <w:spacing w:after="120"/>
              <w:rPr>
                <w:sz w:val="24"/>
                <w:szCs w:val="24"/>
              </w:rPr>
            </w:pPr>
          </w:p>
        </w:tc>
        <w:tc>
          <w:tcPr>
            <w:tcW w:w="8789" w:type="dxa"/>
          </w:tcPr>
          <w:p w14:paraId="76A226B7" w14:textId="77777777" w:rsidR="005C027D" w:rsidRPr="0052388E" w:rsidRDefault="005C027D" w:rsidP="00747893">
            <w:pPr>
              <w:spacing w:after="120"/>
              <w:ind w:left="36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b/>
                <w:bCs/>
                <w:sz w:val="24"/>
                <w:szCs w:val="24"/>
              </w:rPr>
              <w:t>Who? When? Why? Where? (</w:t>
            </w:r>
            <w:r w:rsidRPr="0052388E">
              <w:rPr>
                <w:rFonts w:eastAsia="Times New Roman"/>
                <w:b/>
                <w:bCs/>
                <w:sz w:val="24"/>
                <w:szCs w:val="24"/>
              </w:rPr>
              <w:t>Critical appraisal</w:t>
            </w:r>
            <w:r>
              <w:rPr>
                <w:rFonts w:eastAsia="Times New Roman"/>
                <w:b/>
                <w:bCs/>
                <w:sz w:val="24"/>
                <w:szCs w:val="24"/>
              </w:rPr>
              <w:t>)</w:t>
            </w:r>
          </w:p>
          <w:p w14:paraId="45B444F3" w14:textId="77777777" w:rsidR="005C027D" w:rsidRDefault="005C027D" w:rsidP="00747893">
            <w:pPr>
              <w:pStyle w:val="ListParagraph"/>
              <w:spacing w:after="120"/>
            </w:pPr>
          </w:p>
          <w:p w14:paraId="2FC5EB88" w14:textId="77777777" w:rsidR="005C027D" w:rsidRDefault="005C027D" w:rsidP="00747893">
            <w:pPr>
              <w:pStyle w:val="ListParagraph"/>
              <w:spacing w:after="120"/>
            </w:pPr>
          </w:p>
          <w:p w14:paraId="56E97E4C" w14:textId="77777777" w:rsidR="005C027D" w:rsidRDefault="005C027D" w:rsidP="00747893">
            <w:pPr>
              <w:pStyle w:val="ListParagraph"/>
              <w:spacing w:after="120"/>
            </w:pPr>
          </w:p>
          <w:p w14:paraId="569F04CC" w14:textId="77777777" w:rsidR="005C027D" w:rsidRDefault="005C027D" w:rsidP="00747893">
            <w:pPr>
              <w:pStyle w:val="ListParagraph"/>
              <w:spacing w:after="120"/>
            </w:pPr>
          </w:p>
          <w:p w14:paraId="2D87E21F" w14:textId="77777777" w:rsidR="005C027D" w:rsidRDefault="005C027D" w:rsidP="00747893">
            <w:pPr>
              <w:pStyle w:val="ListParagraph"/>
              <w:spacing w:after="120"/>
            </w:pPr>
          </w:p>
          <w:p w14:paraId="50FA9B33" w14:textId="77777777" w:rsidR="005C027D" w:rsidRDefault="005C027D" w:rsidP="00747893">
            <w:pPr>
              <w:pStyle w:val="ListParagraph"/>
              <w:spacing w:after="120"/>
            </w:pPr>
          </w:p>
          <w:p w14:paraId="3920C87F" w14:textId="77777777" w:rsidR="005C027D" w:rsidRDefault="005C027D" w:rsidP="00747893">
            <w:pPr>
              <w:pStyle w:val="ListParagraph"/>
              <w:spacing w:after="120"/>
            </w:pPr>
          </w:p>
          <w:p w14:paraId="39B8893A" w14:textId="77777777" w:rsidR="005C027D" w:rsidRDefault="005C027D" w:rsidP="00747893">
            <w:pPr>
              <w:pStyle w:val="ListParagraph"/>
              <w:spacing w:after="120"/>
            </w:pPr>
          </w:p>
          <w:p w14:paraId="77754EC8" w14:textId="77777777" w:rsidR="005C027D" w:rsidRDefault="005C027D" w:rsidP="00747893">
            <w:pPr>
              <w:pStyle w:val="ListParagraph"/>
              <w:spacing w:after="120"/>
            </w:pPr>
          </w:p>
          <w:p w14:paraId="6A5C5141" w14:textId="77777777" w:rsidR="005C027D" w:rsidRDefault="005C027D" w:rsidP="00747893">
            <w:pPr>
              <w:pStyle w:val="ListParagraph"/>
              <w:spacing w:after="120"/>
            </w:pPr>
          </w:p>
          <w:p w14:paraId="72A61B87" w14:textId="77777777" w:rsidR="005C027D" w:rsidRDefault="005C027D" w:rsidP="00747893">
            <w:pPr>
              <w:pStyle w:val="ListParagraph"/>
              <w:spacing w:after="120"/>
            </w:pPr>
          </w:p>
          <w:p w14:paraId="697AFFFA" w14:textId="77777777" w:rsidR="005C027D" w:rsidRDefault="005C027D" w:rsidP="00747893">
            <w:pPr>
              <w:pStyle w:val="ListParagraph"/>
              <w:spacing w:after="120"/>
            </w:pPr>
          </w:p>
          <w:p w14:paraId="2EBB166D" w14:textId="77777777" w:rsidR="005C027D" w:rsidRDefault="005C027D" w:rsidP="00747893">
            <w:pPr>
              <w:pStyle w:val="ListParagraph"/>
              <w:spacing w:after="120"/>
            </w:pPr>
          </w:p>
          <w:p w14:paraId="5A58300F" w14:textId="77777777" w:rsidR="005C027D" w:rsidRDefault="005C027D" w:rsidP="00747893">
            <w:pPr>
              <w:pStyle w:val="ListParagraph"/>
              <w:spacing w:after="120"/>
            </w:pPr>
          </w:p>
          <w:p w14:paraId="04388ED6" w14:textId="77777777" w:rsidR="005C027D" w:rsidRDefault="005C027D" w:rsidP="00747893">
            <w:pPr>
              <w:pStyle w:val="ListParagraph"/>
              <w:spacing w:after="120"/>
            </w:pPr>
          </w:p>
          <w:p w14:paraId="08CC63FD" w14:textId="77777777" w:rsidR="005C027D" w:rsidRDefault="005C027D" w:rsidP="00747893">
            <w:pPr>
              <w:pStyle w:val="ListParagraph"/>
              <w:spacing w:after="120"/>
            </w:pPr>
          </w:p>
          <w:p w14:paraId="242495E3" w14:textId="77777777" w:rsidR="005C027D" w:rsidRPr="0052388E" w:rsidRDefault="005C027D" w:rsidP="00747893">
            <w:pPr>
              <w:spacing w:after="120"/>
            </w:pPr>
          </w:p>
        </w:tc>
      </w:tr>
      <w:tr w:rsidR="005C027D" w14:paraId="58491491" w14:textId="77777777" w:rsidTr="00747893">
        <w:tc>
          <w:tcPr>
            <w:tcW w:w="14709" w:type="dxa"/>
            <w:gridSpan w:val="2"/>
          </w:tcPr>
          <w:p w14:paraId="7A776B6A" w14:textId="77777777" w:rsidR="005C027D" w:rsidRPr="0052388E" w:rsidRDefault="005C027D" w:rsidP="00747893">
            <w:pPr>
              <w:spacing w:after="120"/>
              <w:rPr>
                <w:sz w:val="24"/>
                <w:szCs w:val="24"/>
              </w:rPr>
            </w:pPr>
            <w:r w:rsidRPr="0052388E">
              <w:rPr>
                <w:b/>
                <w:bCs/>
                <w:sz w:val="24"/>
                <w:szCs w:val="24"/>
              </w:rPr>
              <w:t>So what? (Significance for your topic / investigation / question)</w:t>
            </w:r>
          </w:p>
          <w:p w14:paraId="5260BD97" w14:textId="77777777" w:rsidR="005C027D" w:rsidRDefault="005C027D" w:rsidP="00747893">
            <w:pPr>
              <w:spacing w:after="120"/>
              <w:rPr>
                <w:sz w:val="24"/>
                <w:szCs w:val="24"/>
              </w:rPr>
            </w:pPr>
          </w:p>
          <w:p w14:paraId="64561BE6" w14:textId="77777777" w:rsidR="005C027D" w:rsidRDefault="005C027D" w:rsidP="00747893">
            <w:pPr>
              <w:spacing w:after="120"/>
              <w:rPr>
                <w:sz w:val="24"/>
                <w:szCs w:val="24"/>
              </w:rPr>
            </w:pPr>
          </w:p>
          <w:p w14:paraId="567942C9" w14:textId="77777777" w:rsidR="005C027D" w:rsidRDefault="005C027D" w:rsidP="00747893">
            <w:pPr>
              <w:spacing w:after="120"/>
              <w:rPr>
                <w:sz w:val="24"/>
                <w:szCs w:val="24"/>
              </w:rPr>
            </w:pPr>
          </w:p>
          <w:p w14:paraId="0503F902" w14:textId="77777777" w:rsidR="005C027D" w:rsidRDefault="005C027D" w:rsidP="00747893">
            <w:pPr>
              <w:spacing w:after="120"/>
              <w:rPr>
                <w:sz w:val="24"/>
                <w:szCs w:val="24"/>
              </w:rPr>
            </w:pPr>
          </w:p>
          <w:p w14:paraId="047468FE" w14:textId="77777777" w:rsidR="005C027D" w:rsidRDefault="005C027D" w:rsidP="00747893">
            <w:pPr>
              <w:spacing w:after="120"/>
              <w:rPr>
                <w:sz w:val="24"/>
                <w:szCs w:val="24"/>
              </w:rPr>
            </w:pPr>
          </w:p>
          <w:p w14:paraId="00EC92A6" w14:textId="77777777" w:rsidR="005C027D" w:rsidRDefault="005C027D" w:rsidP="00747893">
            <w:pPr>
              <w:spacing w:after="120"/>
              <w:rPr>
                <w:sz w:val="24"/>
                <w:szCs w:val="24"/>
              </w:rPr>
            </w:pPr>
          </w:p>
          <w:p w14:paraId="0EC28A87" w14:textId="77777777" w:rsidR="005C027D" w:rsidRPr="0052388E" w:rsidRDefault="005C027D" w:rsidP="00747893">
            <w:pPr>
              <w:spacing w:after="120"/>
              <w:rPr>
                <w:sz w:val="24"/>
                <w:szCs w:val="24"/>
              </w:rPr>
            </w:pPr>
          </w:p>
        </w:tc>
      </w:tr>
    </w:tbl>
    <w:p w14:paraId="06A6D483" w14:textId="77777777" w:rsidR="009C2D5A" w:rsidRDefault="009C2D5A" w:rsidP="005C027D"/>
    <w:sectPr w:rsidR="009C2D5A" w:rsidSect="005C027D">
      <w:headerReference w:type="default" r:id="rId8"/>
      <w:pgSz w:w="16838" w:h="11906" w:orient="landscape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DBF008" w14:textId="77777777" w:rsidR="00E540D9" w:rsidRDefault="00E540D9" w:rsidP="0052388E">
      <w:pPr>
        <w:spacing w:after="0" w:line="240" w:lineRule="auto"/>
      </w:pPr>
      <w:r>
        <w:separator/>
      </w:r>
    </w:p>
  </w:endnote>
  <w:endnote w:type="continuationSeparator" w:id="0">
    <w:p w14:paraId="1B1FA8C6" w14:textId="77777777" w:rsidR="00E540D9" w:rsidRDefault="00E540D9" w:rsidP="005238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334882" w14:textId="77777777" w:rsidR="00E540D9" w:rsidRDefault="00E540D9" w:rsidP="0052388E">
      <w:pPr>
        <w:spacing w:after="0" w:line="240" w:lineRule="auto"/>
      </w:pPr>
      <w:r>
        <w:separator/>
      </w:r>
    </w:p>
  </w:footnote>
  <w:footnote w:type="continuationSeparator" w:id="0">
    <w:p w14:paraId="4DCC9E62" w14:textId="77777777" w:rsidR="00E540D9" w:rsidRDefault="00E540D9" w:rsidP="005238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32BECC" w14:textId="77777777" w:rsidR="0052388E" w:rsidRDefault="0052388E" w:rsidP="0052388E">
    <w:pPr>
      <w:pStyle w:val="NormalWeb"/>
      <w:spacing w:before="0" w:beforeAutospacing="0" w:after="0" w:afterAutospacing="0"/>
    </w:pPr>
    <w:r>
      <w:rPr>
        <w:rFonts w:asciiTheme="minorHAnsi" w:hAnsi="Calibri" w:cstheme="minorBidi"/>
        <w:b/>
        <w:bCs/>
        <w:color w:val="000000" w:themeColor="text1"/>
        <w:kern w:val="24"/>
        <w:sz w:val="32"/>
        <w:szCs w:val="32"/>
      </w:rPr>
      <w:t>An Annotated Bibliography Entry</w:t>
    </w:r>
  </w:p>
  <w:p w14:paraId="5DCE64E9" w14:textId="77777777" w:rsidR="0052388E" w:rsidRDefault="005238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7D72B1" w14:textId="77777777" w:rsidR="005C027D" w:rsidRDefault="005C02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050638"/>
    <w:multiLevelType w:val="hybridMultilevel"/>
    <w:tmpl w:val="8EC8F7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263249"/>
    <w:multiLevelType w:val="hybridMultilevel"/>
    <w:tmpl w:val="8DA6C082"/>
    <w:lvl w:ilvl="0" w:tplc="EBDAB3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7CE88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8241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4D64A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865A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68C5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10A0C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A7AAE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49042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68CE7774"/>
    <w:multiLevelType w:val="hybridMultilevel"/>
    <w:tmpl w:val="0152F2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MDAwM7Y0NjIyNLdU0lEKTi0uzszPAykwrAUAYuZkFCwAAAA="/>
  </w:docVars>
  <w:rsids>
    <w:rsidRoot w:val="0052388E"/>
    <w:rsid w:val="001341C7"/>
    <w:rsid w:val="003F1721"/>
    <w:rsid w:val="00433F18"/>
    <w:rsid w:val="0052388E"/>
    <w:rsid w:val="005C027D"/>
    <w:rsid w:val="0074309C"/>
    <w:rsid w:val="009C2D5A"/>
    <w:rsid w:val="00A31C1D"/>
    <w:rsid w:val="00AE0993"/>
    <w:rsid w:val="00E42504"/>
    <w:rsid w:val="00E54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5FE1A"/>
  <w15:chartTrackingRefBased/>
  <w15:docId w15:val="{AA3D64B1-4918-4E3B-AFBC-5825ABB86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2388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52388E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5238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388E"/>
  </w:style>
  <w:style w:type="paragraph" w:styleId="Footer">
    <w:name w:val="footer"/>
    <w:basedOn w:val="Normal"/>
    <w:link w:val="FooterChar"/>
    <w:uiPriority w:val="99"/>
    <w:unhideWhenUsed/>
    <w:rsid w:val="005238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388E"/>
  </w:style>
  <w:style w:type="table" w:styleId="TableGrid">
    <w:name w:val="Table Grid"/>
    <w:basedOn w:val="TableNormal"/>
    <w:uiPriority w:val="59"/>
    <w:rsid w:val="005238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612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8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8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6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2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ele University</Company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leUni</dc:creator>
  <cp:keywords/>
  <dc:description/>
  <cp:lastModifiedBy>Richard Jones</cp:lastModifiedBy>
  <cp:revision>2</cp:revision>
  <dcterms:created xsi:type="dcterms:W3CDTF">2020-03-21T13:55:00Z</dcterms:created>
  <dcterms:modified xsi:type="dcterms:W3CDTF">2020-03-21T13:55:00Z</dcterms:modified>
</cp:coreProperties>
</file>